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49BC" w:rsidRDefault="00B449BC" w:rsidP="00B449BC">
      <w:pPr>
        <w:jc w:val="center"/>
      </w:pPr>
      <w:r w:rsidRPr="00B449B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5250</wp:posOffset>
                </wp:positionH>
                <wp:positionV relativeFrom="paragraph">
                  <wp:posOffset>-66675</wp:posOffset>
                </wp:positionV>
                <wp:extent cx="6667500" cy="371475"/>
                <wp:effectExtent l="0" t="0" r="19050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0" cy="3714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449BC" w:rsidRPr="00B449BC" w:rsidRDefault="008E099F" w:rsidP="00B449BC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</w:rPr>
                              <w:t xml:space="preserve">Strategic </w:t>
                            </w:r>
                            <w:r w:rsidR="00B449BC" w:rsidRPr="00B449BC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</w:rPr>
                              <w:t>Planning Calend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.5pt;margin-top:-5.25pt;width:525pt;height:29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" fillcolor="#d8d8d8 [2732]" strokeweight=".5pt">
                <v:textbox>
                  <w:txbxContent>
                    <w:p w:rsidR="00B449BC" w:rsidRPr="00B449BC" w:rsidRDefault="008E099F" w:rsidP="00B449BC">
                      <w:pPr>
                        <w:jc w:val="center"/>
                        <w:rPr>
                          <w:rFonts w:asciiTheme="majorHAnsi" w:hAnsiTheme="majorHAnsi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36"/>
                          <w:szCs w:val="36"/>
                        </w:rPr>
                        <w:t xml:space="preserve">Strategic </w:t>
                      </w:r>
                      <w:r w:rsidR="00B449BC" w:rsidRPr="00B449BC">
                        <w:rPr>
                          <w:rFonts w:asciiTheme="majorHAnsi" w:hAnsiTheme="majorHAnsi"/>
                          <w:b/>
                          <w:sz w:val="36"/>
                          <w:szCs w:val="36"/>
                        </w:rPr>
                        <w:t>Planning Calendar</w:t>
                      </w:r>
                    </w:p>
                  </w:txbxContent>
                </v:textbox>
              </v:shape>
            </w:pict>
          </mc:Fallback>
        </mc:AlternateContent>
      </w:r>
    </w:p>
    <w:p w:rsidR="004574B9" w:rsidRDefault="004574B9" w:rsidP="00B449BC">
      <w:pPr>
        <w:jc w:val="center"/>
      </w:pPr>
    </w:p>
    <w:p w:rsidR="00B449BC" w:rsidRPr="00B449BC" w:rsidRDefault="00B449BC" w:rsidP="00B449BC">
      <w:pPr>
        <w:rPr>
          <w:b/>
          <w:sz w:val="24"/>
          <w:szCs w:val="24"/>
          <w:u w:val="single"/>
        </w:rPr>
      </w:pPr>
      <w:r w:rsidRPr="00B449BC">
        <w:rPr>
          <w:b/>
          <w:sz w:val="24"/>
          <w:szCs w:val="24"/>
          <w:u w:val="single"/>
        </w:rPr>
        <w:t>July</w:t>
      </w:r>
    </w:p>
    <w:p w:rsidR="00B449BC" w:rsidRPr="00B449BC" w:rsidRDefault="00B449BC" w:rsidP="00B449BC">
      <w:pPr>
        <w:pStyle w:val="ListParagraph"/>
        <w:numPr>
          <w:ilvl w:val="0"/>
          <w:numId w:val="1"/>
        </w:numPr>
        <w:rPr>
          <w:b/>
        </w:rPr>
      </w:pPr>
      <w:r>
        <w:t>Implement new or revised plans</w:t>
      </w:r>
    </w:p>
    <w:p w:rsidR="00B449BC" w:rsidRDefault="00B449BC" w:rsidP="00B449B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August</w:t>
      </w:r>
    </w:p>
    <w:p w:rsidR="00B449BC" w:rsidRPr="000140A6" w:rsidRDefault="00B449BC" w:rsidP="00B449BC">
      <w:pPr>
        <w:pStyle w:val="ListParagraph"/>
        <w:numPr>
          <w:ilvl w:val="0"/>
          <w:numId w:val="1"/>
        </w:numPr>
        <w:rPr>
          <w:b/>
        </w:rPr>
      </w:pPr>
      <w:r>
        <w:t>Implement new or revised plans</w:t>
      </w:r>
    </w:p>
    <w:p w:rsidR="000140A6" w:rsidRPr="00FA43B6" w:rsidRDefault="000140A6" w:rsidP="00FA43B6">
      <w:pPr>
        <w:pStyle w:val="ListParagraph"/>
        <w:numPr>
          <w:ilvl w:val="0"/>
          <w:numId w:val="1"/>
        </w:numPr>
        <w:rPr>
          <w:b/>
          <w:color w:val="C00000"/>
          <w:sz w:val="24"/>
          <w:szCs w:val="24"/>
        </w:rPr>
      </w:pPr>
      <w:r w:rsidRPr="00FA43B6">
        <w:rPr>
          <w:color w:val="C00000"/>
        </w:rPr>
        <w:t>Send email notification of program review</w:t>
      </w:r>
      <w:r w:rsidR="009C3575">
        <w:rPr>
          <w:color w:val="C00000"/>
        </w:rPr>
        <w:t xml:space="preserve"> and planning document</w:t>
      </w:r>
      <w:r w:rsidRPr="00FA43B6">
        <w:rPr>
          <w:color w:val="C00000"/>
        </w:rPr>
        <w:t xml:space="preserve"> </w:t>
      </w:r>
      <w:r w:rsidR="00FA43B6" w:rsidRPr="00FA43B6">
        <w:rPr>
          <w:color w:val="C00000"/>
        </w:rPr>
        <w:t>deadline</w:t>
      </w:r>
      <w:r w:rsidR="009C3575">
        <w:rPr>
          <w:color w:val="C00000"/>
        </w:rPr>
        <w:t>s</w:t>
      </w:r>
      <w:r w:rsidR="00FA43B6" w:rsidRPr="00FA43B6">
        <w:rPr>
          <w:color w:val="C00000"/>
        </w:rPr>
        <w:t xml:space="preserve"> by end of August </w:t>
      </w:r>
    </w:p>
    <w:p w:rsidR="00B449BC" w:rsidRDefault="00B449BC" w:rsidP="00B449B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September</w:t>
      </w:r>
    </w:p>
    <w:p w:rsidR="00B449BC" w:rsidRPr="00B449BC" w:rsidRDefault="00B449BC" w:rsidP="00B449BC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t>Divisions/Departments to begin scheduled Program Reviews</w:t>
      </w:r>
    </w:p>
    <w:p w:rsidR="00B449BC" w:rsidRPr="00B449BC" w:rsidRDefault="00B449BC" w:rsidP="00B449BC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t>SP Committee begins review of Previous year’s Goals &amp; Objectives</w:t>
      </w:r>
    </w:p>
    <w:p w:rsidR="00B449BC" w:rsidRPr="00B449BC" w:rsidRDefault="00B449BC" w:rsidP="00B449BC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t xml:space="preserve">SP Committee Bi-Monthly Progress Report to </w:t>
      </w:r>
      <w:r w:rsidRPr="008E099F">
        <w:t>CC</w:t>
      </w:r>
    </w:p>
    <w:p w:rsidR="00B449BC" w:rsidRPr="000140A6" w:rsidRDefault="00B449BC" w:rsidP="00B449BC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t>KCCD BOT adopts final budget</w:t>
      </w:r>
    </w:p>
    <w:p w:rsidR="00B449BC" w:rsidRDefault="00B449BC" w:rsidP="00B449B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October</w:t>
      </w:r>
    </w:p>
    <w:p w:rsidR="00B449BC" w:rsidRPr="00B449BC" w:rsidRDefault="00B449BC" w:rsidP="00B449BC">
      <w:pPr>
        <w:pStyle w:val="ListParagraph"/>
        <w:numPr>
          <w:ilvl w:val="0"/>
          <w:numId w:val="2"/>
        </w:numPr>
        <w:rPr>
          <w:b/>
        </w:rPr>
      </w:pPr>
      <w:r w:rsidRPr="00B449BC">
        <w:t>Academic senate reviews Faculty positions</w:t>
      </w:r>
    </w:p>
    <w:p w:rsidR="00B449BC" w:rsidRPr="00B449BC" w:rsidRDefault="00B449BC" w:rsidP="00B449BC">
      <w:pPr>
        <w:pStyle w:val="ListParagraph"/>
        <w:numPr>
          <w:ilvl w:val="0"/>
          <w:numId w:val="2"/>
        </w:numPr>
        <w:rPr>
          <w:b/>
        </w:rPr>
      </w:pPr>
      <w:r>
        <w:t xml:space="preserve">Academic Senate, CSEA, and Administrative Counsel submit position requests to </w:t>
      </w:r>
      <w:r w:rsidRPr="008E099F">
        <w:t>CC</w:t>
      </w:r>
    </w:p>
    <w:p w:rsidR="00B449BC" w:rsidRPr="00B449BC" w:rsidRDefault="00B449BC" w:rsidP="00B449BC">
      <w:pPr>
        <w:pStyle w:val="ListParagraph"/>
        <w:numPr>
          <w:ilvl w:val="0"/>
          <w:numId w:val="2"/>
        </w:numPr>
        <w:rPr>
          <w:b/>
        </w:rPr>
      </w:pPr>
      <w:r>
        <w:t>Budget development process for next year begins</w:t>
      </w:r>
    </w:p>
    <w:p w:rsidR="00B449BC" w:rsidRPr="00F50B98" w:rsidRDefault="008E099F" w:rsidP="00B449BC">
      <w:pPr>
        <w:pStyle w:val="ListParagraph"/>
        <w:numPr>
          <w:ilvl w:val="0"/>
          <w:numId w:val="2"/>
        </w:numPr>
        <w:rPr>
          <w:b/>
        </w:rPr>
      </w:pPr>
      <w:r w:rsidRPr="00680620">
        <w:t>Program Review Updates</w:t>
      </w:r>
      <w:r w:rsidR="00B449BC" w:rsidRPr="00680620">
        <w:t xml:space="preserve">/budget worksheets due to Budget Committee </w:t>
      </w:r>
      <w:r w:rsidRPr="00680620">
        <w:t xml:space="preserve">by </w:t>
      </w:r>
      <w:r w:rsidR="00B449BC" w:rsidRPr="00680620">
        <w:t>O</w:t>
      </w:r>
      <w:r w:rsidR="00B449BC" w:rsidRPr="008E099F">
        <w:t>ct. 15</w:t>
      </w:r>
    </w:p>
    <w:p w:rsidR="00B449BC" w:rsidRPr="00B449BC" w:rsidRDefault="00B449BC" w:rsidP="00B449B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November</w:t>
      </w:r>
    </w:p>
    <w:p w:rsidR="00FA43B6" w:rsidRPr="00FA43B6" w:rsidRDefault="00B449BC" w:rsidP="00FA43B6">
      <w:pPr>
        <w:pStyle w:val="ListParagraph"/>
        <w:numPr>
          <w:ilvl w:val="0"/>
          <w:numId w:val="2"/>
        </w:numPr>
        <w:rPr>
          <w:b/>
        </w:rPr>
      </w:pPr>
      <w:r>
        <w:t xml:space="preserve">SP Committee Bi-Monthly Progress Report to </w:t>
      </w:r>
      <w:r w:rsidR="00FA43B6">
        <w:t>CC</w:t>
      </w:r>
    </w:p>
    <w:p w:rsidR="00FA43B6" w:rsidRPr="00FA43B6" w:rsidRDefault="00FA43B6" w:rsidP="00B449BC">
      <w:pPr>
        <w:pStyle w:val="ListParagraph"/>
        <w:numPr>
          <w:ilvl w:val="0"/>
          <w:numId w:val="2"/>
        </w:numPr>
        <w:rPr>
          <w:b/>
          <w:color w:val="C00000"/>
        </w:rPr>
      </w:pPr>
      <w:r w:rsidRPr="00FA43B6">
        <w:rPr>
          <w:color w:val="C00000"/>
        </w:rPr>
        <w:t>Send email reminder of program review</w:t>
      </w:r>
      <w:r w:rsidR="009C3575">
        <w:rPr>
          <w:color w:val="C00000"/>
        </w:rPr>
        <w:t xml:space="preserve"> and planning document</w:t>
      </w:r>
      <w:r w:rsidRPr="00FA43B6">
        <w:rPr>
          <w:color w:val="C00000"/>
        </w:rPr>
        <w:t xml:space="preserve"> deadline</w:t>
      </w:r>
      <w:r w:rsidR="009C3575">
        <w:rPr>
          <w:color w:val="C00000"/>
        </w:rPr>
        <w:t>s</w:t>
      </w:r>
      <w:r w:rsidRPr="00FA43B6">
        <w:rPr>
          <w:color w:val="C00000"/>
        </w:rPr>
        <w:t xml:space="preserve"> </w:t>
      </w:r>
      <w:r>
        <w:rPr>
          <w:color w:val="C00000"/>
        </w:rPr>
        <w:t>(</w:t>
      </w:r>
      <w:r w:rsidRPr="00FA43B6">
        <w:rPr>
          <w:color w:val="C00000"/>
        </w:rPr>
        <w:t>Nov. 1</w:t>
      </w:r>
      <w:r w:rsidRPr="00FA43B6">
        <w:rPr>
          <w:color w:val="C00000"/>
          <w:vertAlign w:val="superscript"/>
        </w:rPr>
        <w:t>st</w:t>
      </w:r>
      <w:r>
        <w:rPr>
          <w:color w:val="C00000"/>
          <w:vertAlign w:val="superscript"/>
        </w:rPr>
        <w:t xml:space="preserve"> </w:t>
      </w:r>
      <w:r>
        <w:rPr>
          <w:color w:val="C00000"/>
        </w:rPr>
        <w:t>)</w:t>
      </w:r>
      <w:r w:rsidRPr="00FA43B6">
        <w:rPr>
          <w:color w:val="C00000"/>
        </w:rPr>
        <w:t xml:space="preserve"> </w:t>
      </w:r>
    </w:p>
    <w:p w:rsidR="00FA43B6" w:rsidRPr="00FA43B6" w:rsidRDefault="00FA43B6" w:rsidP="004E532F">
      <w:pPr>
        <w:pStyle w:val="ListParagraph"/>
        <w:numPr>
          <w:ilvl w:val="0"/>
          <w:numId w:val="2"/>
        </w:numPr>
        <w:rPr>
          <w:b/>
          <w:color w:val="C00000"/>
        </w:rPr>
      </w:pPr>
      <w:r w:rsidRPr="00FA43B6">
        <w:rPr>
          <w:color w:val="C00000"/>
        </w:rPr>
        <w:t xml:space="preserve">Divisions/Departments to report on progress of Program Reviews to CC </w:t>
      </w:r>
    </w:p>
    <w:p w:rsidR="00B449BC" w:rsidRDefault="00B449BC" w:rsidP="00B449B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December</w:t>
      </w:r>
    </w:p>
    <w:p w:rsidR="00FA43B6" w:rsidRPr="00843EC4" w:rsidRDefault="00FA43B6" w:rsidP="00412709">
      <w:pPr>
        <w:pStyle w:val="ListParagraph"/>
        <w:numPr>
          <w:ilvl w:val="0"/>
          <w:numId w:val="2"/>
        </w:numPr>
        <w:rPr>
          <w:color w:val="C00000"/>
          <w:sz w:val="24"/>
          <w:szCs w:val="24"/>
        </w:rPr>
      </w:pPr>
      <w:r w:rsidRPr="00843EC4">
        <w:rPr>
          <w:color w:val="C00000"/>
          <w:sz w:val="24"/>
          <w:szCs w:val="24"/>
        </w:rPr>
        <w:t>Review progress of Strategic Plan</w:t>
      </w:r>
    </w:p>
    <w:p w:rsidR="00B449BC" w:rsidRPr="00FA43B6" w:rsidRDefault="00B449BC" w:rsidP="00FA43B6">
      <w:pPr>
        <w:rPr>
          <w:b/>
          <w:sz w:val="24"/>
          <w:szCs w:val="24"/>
          <w:u w:val="single"/>
        </w:rPr>
      </w:pPr>
      <w:r w:rsidRPr="00FA43B6">
        <w:rPr>
          <w:b/>
          <w:sz w:val="24"/>
          <w:szCs w:val="24"/>
          <w:u w:val="single"/>
        </w:rPr>
        <w:t>January</w:t>
      </w:r>
    </w:p>
    <w:p w:rsidR="00B449BC" w:rsidRPr="00F50B98" w:rsidRDefault="00B449BC" w:rsidP="00B449BC">
      <w:pPr>
        <w:pStyle w:val="ListParagraph"/>
        <w:numPr>
          <w:ilvl w:val="0"/>
          <w:numId w:val="2"/>
        </w:numPr>
        <w:rPr>
          <w:b/>
        </w:rPr>
      </w:pPr>
      <w:r>
        <w:t>State Budget Report Issued</w:t>
      </w:r>
      <w:bookmarkStart w:id="0" w:name="_GoBack"/>
      <w:bookmarkEnd w:id="0"/>
    </w:p>
    <w:p w:rsidR="00FA43B6" w:rsidRPr="00FA43B6" w:rsidRDefault="00FA43B6" w:rsidP="00FA43B6">
      <w:pPr>
        <w:pStyle w:val="ListParagraph"/>
        <w:rPr>
          <w:b/>
          <w:strike/>
          <w:color w:val="C00000"/>
        </w:rPr>
      </w:pPr>
    </w:p>
    <w:p w:rsidR="00FA43B6" w:rsidRDefault="00FA43B6" w:rsidP="00B449BC">
      <w:pPr>
        <w:rPr>
          <w:b/>
          <w:sz w:val="24"/>
          <w:szCs w:val="24"/>
          <w:u w:val="single"/>
        </w:rPr>
      </w:pPr>
    </w:p>
    <w:p w:rsidR="00FA43B6" w:rsidRDefault="00FA43B6" w:rsidP="00B449BC">
      <w:pPr>
        <w:rPr>
          <w:b/>
          <w:sz w:val="24"/>
          <w:szCs w:val="24"/>
          <w:u w:val="single"/>
        </w:rPr>
      </w:pPr>
    </w:p>
    <w:p w:rsidR="00FA43B6" w:rsidRDefault="00FA43B6" w:rsidP="00B449BC">
      <w:pPr>
        <w:rPr>
          <w:b/>
          <w:sz w:val="24"/>
          <w:szCs w:val="24"/>
          <w:u w:val="single"/>
        </w:rPr>
      </w:pPr>
    </w:p>
    <w:p w:rsidR="00FA43B6" w:rsidRDefault="00FA43B6" w:rsidP="00B449BC">
      <w:pPr>
        <w:rPr>
          <w:b/>
          <w:sz w:val="24"/>
          <w:szCs w:val="24"/>
          <w:u w:val="single"/>
        </w:rPr>
      </w:pPr>
    </w:p>
    <w:p w:rsidR="00B449BC" w:rsidRDefault="00B449BC" w:rsidP="00B449B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February</w:t>
      </w:r>
    </w:p>
    <w:p w:rsidR="00F50B98" w:rsidRPr="00FA43B6" w:rsidRDefault="00B449BC" w:rsidP="00214E86">
      <w:pPr>
        <w:pStyle w:val="ListParagraph"/>
        <w:numPr>
          <w:ilvl w:val="0"/>
          <w:numId w:val="2"/>
        </w:numPr>
        <w:rPr>
          <w:b/>
        </w:rPr>
      </w:pPr>
      <w:r>
        <w:t>Budg</w:t>
      </w:r>
      <w:r w:rsidR="00FA43B6">
        <w:t>et development process continues</w:t>
      </w:r>
    </w:p>
    <w:p w:rsidR="00B449BC" w:rsidRPr="008E099F" w:rsidRDefault="00B449BC" w:rsidP="00B449BC">
      <w:pPr>
        <w:pStyle w:val="ListParagraph"/>
        <w:numPr>
          <w:ilvl w:val="0"/>
          <w:numId w:val="2"/>
        </w:numPr>
        <w:rPr>
          <w:b/>
        </w:rPr>
      </w:pPr>
      <w:r>
        <w:t xml:space="preserve">SP Committee Bi-Monthly Progress Report to </w:t>
      </w:r>
      <w:r w:rsidRPr="008E099F">
        <w:t>CC</w:t>
      </w:r>
    </w:p>
    <w:p w:rsidR="00B449BC" w:rsidRPr="00FA43B6" w:rsidRDefault="00B449BC" w:rsidP="00B449BC">
      <w:pPr>
        <w:pStyle w:val="ListParagraph"/>
        <w:numPr>
          <w:ilvl w:val="0"/>
          <w:numId w:val="2"/>
        </w:numPr>
        <w:rPr>
          <w:b/>
        </w:rPr>
      </w:pPr>
      <w:r w:rsidRPr="008E099F">
        <w:t xml:space="preserve">CC </w:t>
      </w:r>
      <w:r>
        <w:t>to review Mission Statement</w:t>
      </w:r>
    </w:p>
    <w:p w:rsidR="00FA43B6" w:rsidRPr="00FA43B6" w:rsidRDefault="00FA43B6" w:rsidP="0088445F">
      <w:pPr>
        <w:pStyle w:val="ListParagraph"/>
        <w:numPr>
          <w:ilvl w:val="0"/>
          <w:numId w:val="2"/>
        </w:numPr>
        <w:rPr>
          <w:b/>
        </w:rPr>
      </w:pPr>
      <w:r w:rsidRPr="00FA43B6">
        <w:rPr>
          <w:color w:val="C00000"/>
        </w:rPr>
        <w:t>Program Reviews submitted to SP for review by Feb. 1</w:t>
      </w:r>
      <w:r w:rsidRPr="00FA43B6">
        <w:rPr>
          <w:color w:val="C00000"/>
          <w:vertAlign w:val="superscript"/>
        </w:rPr>
        <w:t>st</w:t>
      </w:r>
      <w:r w:rsidRPr="00FA43B6">
        <w:rPr>
          <w:color w:val="C00000"/>
        </w:rPr>
        <w:t xml:space="preserve"> </w:t>
      </w:r>
      <w:r>
        <w:t xml:space="preserve"> </w:t>
      </w:r>
    </w:p>
    <w:p w:rsidR="00B449BC" w:rsidRDefault="00B449BC" w:rsidP="00B449B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March</w:t>
      </w:r>
    </w:p>
    <w:p w:rsidR="00843EC4" w:rsidRPr="00843EC4" w:rsidRDefault="00B449BC" w:rsidP="00843EC4">
      <w:pPr>
        <w:pStyle w:val="ListParagraph"/>
        <w:numPr>
          <w:ilvl w:val="0"/>
          <w:numId w:val="3"/>
        </w:numPr>
        <w:rPr>
          <w:b/>
          <w:strike/>
        </w:rPr>
      </w:pPr>
      <w:r>
        <w:t xml:space="preserve">All sub-committees </w:t>
      </w:r>
      <w:r w:rsidRPr="008E099F">
        <w:rPr>
          <w:strike/>
        </w:rPr>
        <w:t>to</w:t>
      </w:r>
      <w:r>
        <w:t xml:space="preserve"> submit Plans to </w:t>
      </w:r>
      <w:r w:rsidR="008E099F" w:rsidRPr="00680620">
        <w:t xml:space="preserve">Strategic Planning </w:t>
      </w:r>
      <w:r w:rsidRPr="00680620">
        <w:t>(i.e. Facilities, Ed Master, IT, Enrollment Management, Staffing)</w:t>
      </w:r>
      <w:r w:rsidR="008E099F" w:rsidRPr="00680620">
        <w:t xml:space="preserve"> by March 1</w:t>
      </w:r>
    </w:p>
    <w:p w:rsidR="00FA43B6" w:rsidRPr="00843EC4" w:rsidRDefault="00843EC4" w:rsidP="00843EC4">
      <w:pPr>
        <w:pStyle w:val="ListParagraph"/>
        <w:numPr>
          <w:ilvl w:val="0"/>
          <w:numId w:val="3"/>
        </w:numPr>
        <w:rPr>
          <w:b/>
          <w:strike/>
        </w:rPr>
      </w:pPr>
      <w:r w:rsidRPr="00843EC4">
        <w:rPr>
          <w:color w:val="C00000"/>
        </w:rPr>
        <w:t>P</w:t>
      </w:r>
      <w:r w:rsidR="00FA43B6" w:rsidRPr="00843EC4">
        <w:rPr>
          <w:color w:val="C00000"/>
        </w:rPr>
        <w:t>rogram Reviews submitted to College Council for review by March 31</w:t>
      </w:r>
      <w:r w:rsidR="00FA43B6" w:rsidRPr="00843EC4">
        <w:rPr>
          <w:color w:val="C00000"/>
          <w:vertAlign w:val="superscript"/>
        </w:rPr>
        <w:t>st</w:t>
      </w:r>
      <w:r w:rsidR="00FA43B6" w:rsidRPr="00843EC4">
        <w:rPr>
          <w:color w:val="C00000"/>
        </w:rPr>
        <w:t xml:space="preserve">   </w:t>
      </w:r>
    </w:p>
    <w:p w:rsidR="00B449BC" w:rsidRDefault="00B449BC" w:rsidP="00B449B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April</w:t>
      </w:r>
    </w:p>
    <w:p w:rsidR="00B449BC" w:rsidRPr="00B449BC" w:rsidRDefault="00B449BC" w:rsidP="00B449BC">
      <w:pPr>
        <w:pStyle w:val="ListParagraph"/>
        <w:numPr>
          <w:ilvl w:val="0"/>
          <w:numId w:val="4"/>
        </w:numPr>
        <w:rPr>
          <w:b/>
        </w:rPr>
      </w:pPr>
      <w:r>
        <w:t>Budget Committee to complete next year tentative budget</w:t>
      </w:r>
    </w:p>
    <w:p w:rsidR="00B449BC" w:rsidRPr="00B449BC" w:rsidRDefault="00B449BC" w:rsidP="00B449BC">
      <w:pPr>
        <w:pStyle w:val="ListParagraph"/>
        <w:numPr>
          <w:ilvl w:val="0"/>
          <w:numId w:val="4"/>
        </w:numPr>
        <w:rPr>
          <w:b/>
        </w:rPr>
      </w:pPr>
      <w:r w:rsidRPr="008E099F">
        <w:t>CC</w:t>
      </w:r>
      <w:r>
        <w:t xml:space="preserve"> to review Goals &amp; Objectives (for following year)</w:t>
      </w:r>
    </w:p>
    <w:p w:rsidR="00B449BC" w:rsidRPr="00B449BC" w:rsidRDefault="00B449BC" w:rsidP="00B449BC">
      <w:pPr>
        <w:pStyle w:val="ListParagraph"/>
        <w:numPr>
          <w:ilvl w:val="0"/>
          <w:numId w:val="4"/>
        </w:numPr>
        <w:rPr>
          <w:b/>
        </w:rPr>
      </w:pPr>
      <w:r>
        <w:t xml:space="preserve">SP Committee Bi-Monthly Progress Report to </w:t>
      </w:r>
      <w:r w:rsidRPr="008E099F">
        <w:t>CC</w:t>
      </w:r>
    </w:p>
    <w:p w:rsidR="00B449BC" w:rsidRPr="00B449BC" w:rsidRDefault="00B449BC" w:rsidP="00B449BC">
      <w:pPr>
        <w:pStyle w:val="ListParagraph"/>
        <w:numPr>
          <w:ilvl w:val="0"/>
          <w:numId w:val="4"/>
        </w:numPr>
        <w:rPr>
          <w:b/>
        </w:rPr>
      </w:pPr>
      <w:r w:rsidRPr="008E099F">
        <w:t>CC</w:t>
      </w:r>
      <w:r>
        <w:t xml:space="preserve"> reviews and approves college-wide plans (i.e. IT, Facilities, etc.)</w:t>
      </w:r>
    </w:p>
    <w:p w:rsidR="008E099F" w:rsidRPr="00FA43B6" w:rsidRDefault="008E099F" w:rsidP="00B449BC">
      <w:pPr>
        <w:pStyle w:val="ListParagraph"/>
        <w:numPr>
          <w:ilvl w:val="0"/>
          <w:numId w:val="4"/>
        </w:numPr>
        <w:rPr>
          <w:b/>
        </w:rPr>
      </w:pPr>
      <w:r w:rsidRPr="00680620">
        <w:t xml:space="preserve">Begin </w:t>
      </w:r>
      <w:r w:rsidR="00680620">
        <w:t>SP Committee</w:t>
      </w:r>
      <w:r w:rsidRPr="00680620">
        <w:t xml:space="preserve"> End of the year review and identify areas of improvement</w:t>
      </w:r>
    </w:p>
    <w:p w:rsidR="00FA43B6" w:rsidRPr="00680620" w:rsidRDefault="00FA43B6" w:rsidP="00FA43B6">
      <w:pPr>
        <w:pStyle w:val="ListParagraph"/>
        <w:numPr>
          <w:ilvl w:val="0"/>
          <w:numId w:val="4"/>
        </w:numPr>
        <w:rPr>
          <w:b/>
          <w:strike/>
        </w:rPr>
      </w:pPr>
      <w:r w:rsidRPr="00680620">
        <w:t xml:space="preserve">Program Reviews approved by </w:t>
      </w:r>
      <w:r w:rsidRPr="00F50B98">
        <w:rPr>
          <w:strike/>
        </w:rPr>
        <w:t>Enrollment Management</w:t>
      </w:r>
      <w:r w:rsidRPr="00680620">
        <w:t xml:space="preserve"> </w:t>
      </w:r>
      <w:r w:rsidRPr="00F50B98">
        <w:rPr>
          <w:color w:val="C00000"/>
        </w:rPr>
        <w:t xml:space="preserve">College Council </w:t>
      </w:r>
      <w:r w:rsidRPr="00FA43B6">
        <w:rPr>
          <w:strike/>
        </w:rPr>
        <w:t xml:space="preserve">March </w:t>
      </w:r>
      <w:r w:rsidRPr="00FA43B6">
        <w:t>31</w:t>
      </w:r>
      <w:r w:rsidRPr="00FA43B6">
        <w:rPr>
          <w:color w:val="C00000"/>
          <w:vertAlign w:val="superscript"/>
        </w:rPr>
        <w:t>st</w:t>
      </w:r>
      <w:r>
        <w:rPr>
          <w:color w:val="C00000"/>
          <w:vertAlign w:val="superscript"/>
        </w:rPr>
        <w:t xml:space="preserve"> </w:t>
      </w:r>
      <w:r w:rsidRPr="00FA43B6">
        <w:rPr>
          <w:color w:val="C00000"/>
        </w:rPr>
        <w:t>April</w:t>
      </w:r>
      <w:r>
        <w:rPr>
          <w:color w:val="C00000"/>
        </w:rPr>
        <w:t xml:space="preserve"> 30</w:t>
      </w:r>
      <w:r w:rsidRPr="00FA43B6">
        <w:rPr>
          <w:color w:val="C00000"/>
          <w:vertAlign w:val="superscript"/>
        </w:rPr>
        <w:t>th</w:t>
      </w:r>
      <w:r>
        <w:rPr>
          <w:color w:val="C00000"/>
        </w:rPr>
        <w:t xml:space="preserve"> </w:t>
      </w:r>
    </w:p>
    <w:p w:rsidR="00B449BC" w:rsidRDefault="00B449BC" w:rsidP="00B449B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May</w:t>
      </w:r>
    </w:p>
    <w:p w:rsidR="00B449BC" w:rsidRPr="00B449BC" w:rsidRDefault="00B449BC" w:rsidP="00B449BC">
      <w:pPr>
        <w:pStyle w:val="ListParagraph"/>
        <w:numPr>
          <w:ilvl w:val="0"/>
          <w:numId w:val="5"/>
        </w:numPr>
        <w:rPr>
          <w:b/>
        </w:rPr>
      </w:pPr>
      <w:r w:rsidRPr="008E099F">
        <w:t>CC</w:t>
      </w:r>
      <w:r>
        <w:t xml:space="preserve"> to recommend approval of next year tentative budget</w:t>
      </w:r>
    </w:p>
    <w:p w:rsidR="00B449BC" w:rsidRPr="00B449BC" w:rsidRDefault="00B449BC" w:rsidP="00B449BC">
      <w:pPr>
        <w:pStyle w:val="ListParagraph"/>
        <w:numPr>
          <w:ilvl w:val="0"/>
          <w:numId w:val="5"/>
        </w:numPr>
        <w:rPr>
          <w:b/>
        </w:rPr>
      </w:pPr>
      <w:r>
        <w:t>State May-Revise Budget Report issued</w:t>
      </w:r>
    </w:p>
    <w:p w:rsidR="00B449BC" w:rsidRDefault="00B449BC" w:rsidP="00B449B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June</w:t>
      </w:r>
    </w:p>
    <w:p w:rsidR="00B449BC" w:rsidRPr="00B449BC" w:rsidRDefault="00B449BC" w:rsidP="00B449BC">
      <w:pPr>
        <w:pStyle w:val="ListParagraph"/>
        <w:numPr>
          <w:ilvl w:val="0"/>
          <w:numId w:val="6"/>
        </w:numPr>
        <w:rPr>
          <w:b/>
        </w:rPr>
      </w:pPr>
      <w:r>
        <w:t>KCCD BOT adopts tentative budget</w:t>
      </w:r>
    </w:p>
    <w:p w:rsidR="00B449BC" w:rsidRPr="008E099F" w:rsidRDefault="00B449BC" w:rsidP="00680620">
      <w:pPr>
        <w:pStyle w:val="ListParagraph"/>
        <w:rPr>
          <w:b/>
          <w:strike/>
        </w:rPr>
      </w:pPr>
    </w:p>
    <w:p w:rsidR="00B449BC" w:rsidRPr="00B449BC" w:rsidRDefault="00B449BC" w:rsidP="00B449BC">
      <w:pPr>
        <w:pStyle w:val="ListParagraph"/>
        <w:rPr>
          <w:b/>
        </w:rPr>
      </w:pPr>
    </w:p>
    <w:p w:rsidR="00B449BC" w:rsidRPr="00B449BC" w:rsidRDefault="00B449BC" w:rsidP="00B449BC">
      <w:pPr>
        <w:rPr>
          <w:b/>
        </w:rPr>
      </w:pPr>
    </w:p>
    <w:sectPr w:rsidR="00B449BC" w:rsidRPr="00B449BC" w:rsidSect="00B449BC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449BC" w:rsidRDefault="00B449BC" w:rsidP="00B449BC">
      <w:pPr>
        <w:spacing w:after="0" w:line="240" w:lineRule="auto"/>
      </w:pPr>
      <w:r>
        <w:separator/>
      </w:r>
    </w:p>
  </w:endnote>
  <w:endnote w:type="continuationSeparator" w:id="0">
    <w:p w:rsidR="00B449BC" w:rsidRDefault="00B449BC" w:rsidP="00B449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49BC" w:rsidRPr="008E099F" w:rsidRDefault="00B449BC">
    <w:pPr>
      <w:pStyle w:val="Footer"/>
      <w:rPr>
        <w:sz w:val="14"/>
        <w:szCs w:val="14"/>
      </w:rPr>
    </w:pPr>
    <w:r>
      <w:rPr>
        <w:sz w:val="18"/>
        <w:szCs w:val="18"/>
      </w:rPr>
      <w:t xml:space="preserve">Strategic Planning Committee – </w:t>
    </w:r>
    <w:r w:rsidR="008E099F">
      <w:rPr>
        <w:sz w:val="18"/>
        <w:szCs w:val="18"/>
      </w:rPr>
      <w:t xml:space="preserve">Strategic </w:t>
    </w:r>
    <w:r>
      <w:rPr>
        <w:sz w:val="18"/>
        <w:szCs w:val="18"/>
      </w:rPr>
      <w:t>Planning Calendar</w:t>
    </w:r>
    <w:r>
      <w:rPr>
        <w:sz w:val="18"/>
        <w:szCs w:val="18"/>
      </w:rPr>
      <w:tab/>
    </w:r>
    <w:r>
      <w:rPr>
        <w:sz w:val="18"/>
        <w:szCs w:val="18"/>
      </w:rPr>
      <w:tab/>
    </w:r>
    <w:r w:rsidRPr="008E099F">
      <w:rPr>
        <w:sz w:val="14"/>
        <w:szCs w:val="14"/>
      </w:rPr>
      <w:t>Updated: September 2011</w:t>
    </w:r>
  </w:p>
  <w:p w:rsidR="00B449BC" w:rsidRPr="008E099F" w:rsidRDefault="00B449BC" w:rsidP="008E099F">
    <w:pPr>
      <w:pStyle w:val="Footer"/>
      <w:jc w:val="both"/>
      <w:rPr>
        <w:sz w:val="14"/>
        <w:szCs w:val="14"/>
      </w:rPr>
    </w:pPr>
    <w:r w:rsidRPr="008E099F">
      <w:rPr>
        <w:sz w:val="14"/>
        <w:szCs w:val="14"/>
      </w:rPr>
      <w:tab/>
    </w:r>
    <w:r w:rsidRPr="008E099F">
      <w:rPr>
        <w:sz w:val="14"/>
        <w:szCs w:val="14"/>
      </w:rPr>
      <w:tab/>
    </w:r>
    <w:r w:rsidR="0097516D" w:rsidRPr="008E099F">
      <w:rPr>
        <w:sz w:val="14"/>
        <w:szCs w:val="14"/>
      </w:rPr>
      <w:t>Revised</w:t>
    </w:r>
    <w:r w:rsidRPr="008E099F">
      <w:rPr>
        <w:sz w:val="14"/>
        <w:szCs w:val="14"/>
      </w:rPr>
      <w:t>: 9/22/15</w:t>
    </w:r>
    <w:proofErr w:type="gramStart"/>
    <w:r w:rsidR="00F50B98">
      <w:rPr>
        <w:sz w:val="14"/>
        <w:szCs w:val="14"/>
      </w:rPr>
      <w:t>;10</w:t>
    </w:r>
    <w:proofErr w:type="gramEnd"/>
    <w:r w:rsidR="00F50B98">
      <w:rPr>
        <w:sz w:val="14"/>
        <w:szCs w:val="14"/>
      </w:rPr>
      <w:t>/13/15;4/27/16</w:t>
    </w:r>
    <w:r w:rsidR="00013E1C">
      <w:rPr>
        <w:sz w:val="14"/>
        <w:szCs w:val="14"/>
      </w:rPr>
      <w:t>; 1/25/17</w:t>
    </w:r>
  </w:p>
  <w:p w:rsidR="008E099F" w:rsidRPr="008E099F" w:rsidRDefault="008E099F" w:rsidP="008E099F">
    <w:pPr>
      <w:pStyle w:val="Footer"/>
      <w:rPr>
        <w:sz w:val="14"/>
        <w:szCs w:val="14"/>
      </w:rPr>
    </w:pPr>
    <w:r w:rsidRPr="008E099F">
      <w:rPr>
        <w:sz w:val="14"/>
        <w:szCs w:val="14"/>
      </w:rPr>
      <w:tab/>
    </w:r>
    <w:r w:rsidRPr="008E099F">
      <w:rPr>
        <w:sz w:val="14"/>
        <w:szCs w:val="14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449BC" w:rsidRDefault="00B449BC" w:rsidP="00B449BC">
      <w:pPr>
        <w:spacing w:after="0" w:line="240" w:lineRule="auto"/>
      </w:pPr>
      <w:r>
        <w:separator/>
      </w:r>
    </w:p>
  </w:footnote>
  <w:footnote w:type="continuationSeparator" w:id="0">
    <w:p w:rsidR="00B449BC" w:rsidRDefault="00B449BC" w:rsidP="00B449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5104" w:rsidRDefault="00013E1C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3209664" o:spid="_x0000_s2050" type="#_x0000_t136" style="position:absolute;margin-left:0;margin-top:0;width:532.95pt;height:228.4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 #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5104" w:rsidRDefault="00013E1C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3209665" o:spid="_x0000_s2051" type="#_x0000_t136" style="position:absolute;margin-left:0;margin-top:0;width:532.95pt;height:228.4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 #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5104" w:rsidRDefault="00013E1C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3209663" o:spid="_x0000_s2049" type="#_x0000_t136" style="position:absolute;margin-left:0;margin-top:0;width:532.95pt;height:228.4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 #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64F1D"/>
    <w:multiLevelType w:val="hybridMultilevel"/>
    <w:tmpl w:val="8A9269EC"/>
    <w:lvl w:ilvl="0" w:tplc="18FCF1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E338C"/>
    <w:multiLevelType w:val="hybridMultilevel"/>
    <w:tmpl w:val="5CD24736"/>
    <w:lvl w:ilvl="0" w:tplc="18FCF1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787F30"/>
    <w:multiLevelType w:val="hybridMultilevel"/>
    <w:tmpl w:val="2D0806E8"/>
    <w:lvl w:ilvl="0" w:tplc="18FCF1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A3297"/>
    <w:multiLevelType w:val="hybridMultilevel"/>
    <w:tmpl w:val="0096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C30312"/>
    <w:multiLevelType w:val="hybridMultilevel"/>
    <w:tmpl w:val="787A4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5206ED"/>
    <w:multiLevelType w:val="hybridMultilevel"/>
    <w:tmpl w:val="A42841FC"/>
    <w:lvl w:ilvl="0" w:tplc="18FCF1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583C24"/>
    <w:multiLevelType w:val="hybridMultilevel"/>
    <w:tmpl w:val="C80C17DC"/>
    <w:lvl w:ilvl="0" w:tplc="AA3436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0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cxNjY3NTAwt7Q0NbFQ0lEKTi0uzszPAykwrAUAQ341pSwAAAA="/>
  </w:docVars>
  <w:rsids>
    <w:rsidRoot w:val="00B449BC"/>
    <w:rsid w:val="00013E1C"/>
    <w:rsid w:val="000140A6"/>
    <w:rsid w:val="00095104"/>
    <w:rsid w:val="004574B9"/>
    <w:rsid w:val="00680620"/>
    <w:rsid w:val="00814380"/>
    <w:rsid w:val="00843EC4"/>
    <w:rsid w:val="008E099F"/>
    <w:rsid w:val="0097516D"/>
    <w:rsid w:val="009C3575"/>
    <w:rsid w:val="00B449BC"/>
    <w:rsid w:val="00F50B98"/>
    <w:rsid w:val="00FA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AC3A7554-D889-4375-B90E-9ED14DE02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49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49BC"/>
  </w:style>
  <w:style w:type="paragraph" w:styleId="Footer">
    <w:name w:val="footer"/>
    <w:basedOn w:val="Normal"/>
    <w:link w:val="FooterChar"/>
    <w:uiPriority w:val="99"/>
    <w:unhideWhenUsed/>
    <w:rsid w:val="00B449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49BC"/>
  </w:style>
  <w:style w:type="paragraph" w:styleId="ListParagraph">
    <w:name w:val="List Paragraph"/>
    <w:basedOn w:val="Normal"/>
    <w:uiPriority w:val="34"/>
    <w:qFormat/>
    <w:rsid w:val="00B449B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51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1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e Logan</dc:creator>
  <cp:keywords/>
  <dc:description/>
  <cp:lastModifiedBy>Jodie Logan</cp:lastModifiedBy>
  <cp:revision>6</cp:revision>
  <cp:lastPrinted>2016-10-12T18:47:00Z</cp:lastPrinted>
  <dcterms:created xsi:type="dcterms:W3CDTF">2016-04-27T22:07:00Z</dcterms:created>
  <dcterms:modified xsi:type="dcterms:W3CDTF">2017-01-25T19:30:00Z</dcterms:modified>
</cp:coreProperties>
</file>